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AE60C" w14:textId="77777777" w:rsidR="001A31C6" w:rsidRDefault="001A31C6">
      <w:r>
        <w:rPr>
          <w:noProof/>
        </w:rPr>
        <w:drawing>
          <wp:inline distT="0" distB="0" distL="0" distR="0" wp14:anchorId="040B4769" wp14:editId="55CB5FA2">
            <wp:extent cx="3631565" cy="3916680"/>
            <wp:effectExtent l="0" t="0" r="0" b="7620"/>
            <wp:docPr id="5" name="Picture 5" descr="A picture containing cup, indoor, drin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up, indoor, drin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56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75027" w14:textId="7620A8DC" w:rsidR="00FE439E" w:rsidRDefault="001675B6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4AF76F3" wp14:editId="48D6528A">
            <wp:simplePos x="0" y="0"/>
            <wp:positionH relativeFrom="column">
              <wp:posOffset>1500996</wp:posOffset>
            </wp:positionH>
            <wp:positionV relativeFrom="paragraph">
              <wp:posOffset>4986068</wp:posOffset>
            </wp:positionV>
            <wp:extent cx="1966823" cy="1966823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823" cy="19668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7071E1EE" wp14:editId="34CC51A8">
            <wp:simplePos x="0" y="0"/>
            <wp:positionH relativeFrom="column">
              <wp:posOffset>914400</wp:posOffset>
            </wp:positionH>
            <wp:positionV relativeFrom="paragraph">
              <wp:posOffset>3545205</wp:posOffset>
            </wp:positionV>
            <wp:extent cx="5486400" cy="4390390"/>
            <wp:effectExtent l="0" t="0" r="0" b="0"/>
            <wp:wrapTight wrapText="bothSides">
              <wp:wrapPolygon edited="0">
                <wp:start x="6675" y="2718"/>
                <wp:lineTo x="4950" y="4405"/>
                <wp:lineTo x="3450" y="4499"/>
                <wp:lineTo x="2700" y="5061"/>
                <wp:lineTo x="2775" y="6186"/>
                <wp:lineTo x="3150" y="8904"/>
                <wp:lineTo x="3450" y="11903"/>
                <wp:lineTo x="3675" y="14902"/>
                <wp:lineTo x="3975" y="17901"/>
                <wp:lineTo x="6225" y="19401"/>
                <wp:lineTo x="6300" y="19776"/>
                <wp:lineTo x="8100" y="20338"/>
                <wp:lineTo x="9075" y="20525"/>
                <wp:lineTo x="9600" y="20525"/>
                <wp:lineTo x="9900" y="20338"/>
                <wp:lineTo x="11925" y="19494"/>
                <wp:lineTo x="13125" y="17995"/>
                <wp:lineTo x="13125" y="17901"/>
                <wp:lineTo x="13500" y="16402"/>
                <wp:lineTo x="13725" y="14902"/>
                <wp:lineTo x="14025" y="13402"/>
                <wp:lineTo x="14700" y="8904"/>
                <wp:lineTo x="15000" y="7404"/>
                <wp:lineTo x="15150" y="5905"/>
                <wp:lineTo x="14925" y="5155"/>
                <wp:lineTo x="14625" y="4405"/>
                <wp:lineTo x="14700" y="3749"/>
                <wp:lineTo x="10800" y="2905"/>
                <wp:lineTo x="7275" y="2718"/>
                <wp:lineTo x="6675" y="2718"/>
              </wp:wrapPolygon>
            </wp:wrapTight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048966A" wp14:editId="6A87527A">
            <wp:simplePos x="0" y="0"/>
            <wp:positionH relativeFrom="column">
              <wp:posOffset>258445</wp:posOffset>
            </wp:positionH>
            <wp:positionV relativeFrom="paragraph">
              <wp:posOffset>3148330</wp:posOffset>
            </wp:positionV>
            <wp:extent cx="3950335" cy="4454525"/>
            <wp:effectExtent l="0" t="0" r="0" b="0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335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E4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41513" w14:textId="77777777" w:rsidR="00BC58D9" w:rsidRDefault="00BC58D9" w:rsidP="001A31C6">
      <w:pPr>
        <w:spacing w:after="0" w:line="240" w:lineRule="auto"/>
      </w:pPr>
      <w:r>
        <w:separator/>
      </w:r>
    </w:p>
  </w:endnote>
  <w:endnote w:type="continuationSeparator" w:id="0">
    <w:p w14:paraId="26916C86" w14:textId="77777777" w:rsidR="00BC58D9" w:rsidRDefault="00BC58D9" w:rsidP="001A3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B4D8E" w14:textId="77777777" w:rsidR="00BC58D9" w:rsidRDefault="00BC58D9" w:rsidP="001A31C6">
      <w:pPr>
        <w:spacing w:after="0" w:line="240" w:lineRule="auto"/>
      </w:pPr>
      <w:r>
        <w:separator/>
      </w:r>
    </w:p>
  </w:footnote>
  <w:footnote w:type="continuationSeparator" w:id="0">
    <w:p w14:paraId="2629252B" w14:textId="77777777" w:rsidR="00BC58D9" w:rsidRDefault="00BC58D9" w:rsidP="001A31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TIyM7awMDAwNjRQ0lEKTi0uzszPAykwrAUAo9YssiwAAAA="/>
  </w:docVars>
  <w:rsids>
    <w:rsidRoot w:val="001675B6"/>
    <w:rsid w:val="001675B6"/>
    <w:rsid w:val="001A31C6"/>
    <w:rsid w:val="00BC58D9"/>
    <w:rsid w:val="00D44359"/>
    <w:rsid w:val="00FE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83C18"/>
  <w15:chartTrackingRefBased/>
  <w15:docId w15:val="{459FB1D2-D442-4959-9508-883C71487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1C6"/>
  </w:style>
  <w:style w:type="paragraph" w:styleId="Footer">
    <w:name w:val="footer"/>
    <w:basedOn w:val="Normal"/>
    <w:link w:val="FooterChar"/>
    <w:uiPriority w:val="99"/>
    <w:unhideWhenUsed/>
    <w:rsid w:val="001A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sv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ZI AL-FAIZE</dc:creator>
  <cp:keywords/>
  <dc:description/>
  <cp:lastModifiedBy>RAMZI AL-FAIZE</cp:lastModifiedBy>
  <cp:revision>1</cp:revision>
  <dcterms:created xsi:type="dcterms:W3CDTF">2022-03-12T07:04:00Z</dcterms:created>
  <dcterms:modified xsi:type="dcterms:W3CDTF">2022-03-12T07:29:00Z</dcterms:modified>
</cp:coreProperties>
</file>